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37BE3C" w14:textId="0A97A08D" w:rsidR="00845284" w:rsidRPr="00D51AB5" w:rsidRDefault="00265215" w:rsidP="00D51AB5">
      <w:pPr>
        <w:pStyle w:val="FirstParagraph"/>
        <w:rPr>
          <w:b/>
          <w:bCs/>
          <w:sz w:val="28"/>
          <w:szCs w:val="28"/>
        </w:rPr>
      </w:pPr>
      <w:r w:rsidRPr="00265215">
        <w:rPr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21DFFD4A" wp14:editId="341A93A8">
            <wp:simplePos x="0" y="0"/>
            <wp:positionH relativeFrom="page">
              <wp:posOffset>3200400</wp:posOffset>
            </wp:positionH>
            <wp:positionV relativeFrom="margin">
              <wp:posOffset>0</wp:posOffset>
            </wp:positionV>
            <wp:extent cx="1371600" cy="1371600"/>
            <wp:effectExtent l="0" t="0" r="0" b="0"/>
            <wp:wrapTopAndBottom/>
            <wp:docPr id="2112789887" name="Picture 2112789887" descr="Garland, North Carolina - Home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arland, North Carolina - Home Pag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8DB3BB" w14:textId="62FA4EAF" w:rsidR="00845284" w:rsidRPr="00845284" w:rsidRDefault="00845284" w:rsidP="00845284">
      <w:pPr>
        <w:pStyle w:val="NormalWeb"/>
        <w:rPr>
          <w:sz w:val="28"/>
          <w:szCs w:val="28"/>
        </w:rPr>
      </w:pPr>
      <w:r w:rsidRPr="00845284">
        <w:rPr>
          <w:b/>
          <w:bCs/>
          <w:sz w:val="28"/>
          <w:szCs w:val="28"/>
        </w:rPr>
        <w:t>TO:</w:t>
      </w:r>
      <w:r w:rsidRPr="00845284">
        <w:rPr>
          <w:sz w:val="28"/>
          <w:szCs w:val="28"/>
        </w:rPr>
        <w:t xml:space="preserve"> Prospective Bidders</w:t>
      </w:r>
      <w:r w:rsidRPr="00845284">
        <w:rPr>
          <w:sz w:val="28"/>
          <w:szCs w:val="28"/>
        </w:rPr>
        <w:br/>
      </w:r>
      <w:r w:rsidRPr="00845284">
        <w:rPr>
          <w:b/>
          <w:bCs/>
          <w:sz w:val="28"/>
          <w:szCs w:val="28"/>
        </w:rPr>
        <w:t>FROM:</w:t>
      </w:r>
      <w:r w:rsidRPr="00845284">
        <w:rPr>
          <w:sz w:val="28"/>
          <w:szCs w:val="28"/>
        </w:rPr>
        <w:t xml:space="preserve"> Town of Garland</w:t>
      </w:r>
      <w:r w:rsidRPr="00845284">
        <w:rPr>
          <w:sz w:val="28"/>
          <w:szCs w:val="28"/>
        </w:rPr>
        <w:br/>
      </w:r>
      <w:r w:rsidRPr="00845284">
        <w:rPr>
          <w:b/>
          <w:bCs/>
          <w:sz w:val="28"/>
          <w:szCs w:val="28"/>
        </w:rPr>
        <w:t>SUBJECT:</w:t>
      </w:r>
      <w:r w:rsidRPr="00845284">
        <w:rPr>
          <w:sz w:val="28"/>
          <w:szCs w:val="28"/>
        </w:rPr>
        <w:t xml:space="preserve"> Addendum – Extension of Submittal Deadline</w:t>
      </w:r>
    </w:p>
    <w:p w14:paraId="6E34C640" w14:textId="77777777" w:rsidR="00845284" w:rsidRPr="00845284" w:rsidRDefault="00845284" w:rsidP="00845284">
      <w:pPr>
        <w:pStyle w:val="NormalWeb"/>
        <w:rPr>
          <w:sz w:val="28"/>
          <w:szCs w:val="28"/>
        </w:rPr>
      </w:pPr>
      <w:r w:rsidRPr="00845284">
        <w:rPr>
          <w:sz w:val="28"/>
          <w:szCs w:val="28"/>
        </w:rPr>
        <w:pict w14:anchorId="088F7BD1">
          <v:rect id="_x0000_i1089" style="width:0;height:1.5pt" o:hralign="center" o:hrstd="t" o:hr="t" fillcolor="#a0a0a0" stroked="f"/>
        </w:pict>
      </w:r>
    </w:p>
    <w:p w14:paraId="71742212" w14:textId="77777777" w:rsidR="00845284" w:rsidRPr="00845284" w:rsidRDefault="00845284" w:rsidP="00845284">
      <w:pPr>
        <w:pStyle w:val="NormalWeb"/>
        <w:rPr>
          <w:sz w:val="28"/>
          <w:szCs w:val="28"/>
        </w:rPr>
      </w:pPr>
      <w:r w:rsidRPr="00845284">
        <w:rPr>
          <w:b/>
          <w:bCs/>
          <w:sz w:val="28"/>
          <w:szCs w:val="28"/>
        </w:rPr>
        <w:t>Deadline Extension:</w:t>
      </w:r>
      <w:r w:rsidRPr="00845284">
        <w:rPr>
          <w:sz w:val="28"/>
          <w:szCs w:val="28"/>
        </w:rPr>
        <w:br/>
        <w:t xml:space="preserve">Please note that the proposal submittal deadline has been </w:t>
      </w:r>
      <w:r w:rsidRPr="00845284">
        <w:rPr>
          <w:b/>
          <w:bCs/>
          <w:sz w:val="28"/>
          <w:szCs w:val="28"/>
        </w:rPr>
        <w:t>extended</w:t>
      </w:r>
      <w:r w:rsidRPr="00845284">
        <w:rPr>
          <w:sz w:val="28"/>
          <w:szCs w:val="28"/>
        </w:rPr>
        <w:t>. Proposals are now due no later than:</w:t>
      </w:r>
    </w:p>
    <w:p w14:paraId="0F4BFECF" w14:textId="6E7FC841" w:rsidR="00845284" w:rsidRPr="00845284" w:rsidRDefault="00845284" w:rsidP="00845284">
      <w:pPr>
        <w:pStyle w:val="NormalWeb"/>
        <w:rPr>
          <w:sz w:val="28"/>
          <w:szCs w:val="28"/>
        </w:rPr>
      </w:pPr>
      <w:r w:rsidRPr="00845284">
        <w:rPr>
          <w:b/>
          <w:bCs/>
          <w:sz w:val="28"/>
          <w:szCs w:val="28"/>
        </w:rPr>
        <w:t xml:space="preserve">February 20, </w:t>
      </w:r>
      <w:r w:rsidRPr="00845284">
        <w:rPr>
          <w:b/>
          <w:bCs/>
          <w:sz w:val="28"/>
          <w:szCs w:val="28"/>
        </w:rPr>
        <w:t>2026,</w:t>
      </w:r>
      <w:r w:rsidRPr="00845284">
        <w:rPr>
          <w:b/>
          <w:bCs/>
          <w:sz w:val="28"/>
          <w:szCs w:val="28"/>
        </w:rPr>
        <w:t xml:space="preserve"> at 10:00 AM</w:t>
      </w:r>
    </w:p>
    <w:p w14:paraId="717AFED2" w14:textId="12A46ADE" w:rsidR="00845284" w:rsidRPr="00845284" w:rsidRDefault="00845284" w:rsidP="00845284">
      <w:pPr>
        <w:pStyle w:val="NormalWeb"/>
        <w:rPr>
          <w:sz w:val="28"/>
          <w:szCs w:val="28"/>
        </w:rPr>
      </w:pPr>
      <w:r w:rsidRPr="00845284">
        <w:rPr>
          <w:sz w:val="28"/>
          <w:szCs w:val="28"/>
        </w:rPr>
        <w:t>The bid opening will be held on the same day at:</w:t>
      </w:r>
    </w:p>
    <w:p w14:paraId="168EC444" w14:textId="5226A2A6" w:rsidR="00845284" w:rsidRPr="00845284" w:rsidRDefault="00845284" w:rsidP="00845284">
      <w:pPr>
        <w:pStyle w:val="NormalWeb"/>
        <w:rPr>
          <w:sz w:val="28"/>
          <w:szCs w:val="28"/>
        </w:rPr>
      </w:pPr>
      <w:r w:rsidRPr="00845284">
        <w:rPr>
          <w:b/>
          <w:bCs/>
          <w:sz w:val="28"/>
          <w:szCs w:val="28"/>
        </w:rPr>
        <w:t xml:space="preserve">February 20, </w:t>
      </w:r>
      <w:r w:rsidRPr="00845284">
        <w:rPr>
          <w:b/>
          <w:bCs/>
          <w:sz w:val="28"/>
          <w:szCs w:val="28"/>
        </w:rPr>
        <w:t>2026,</w:t>
      </w:r>
      <w:r w:rsidRPr="00845284">
        <w:rPr>
          <w:b/>
          <w:bCs/>
          <w:sz w:val="28"/>
          <w:szCs w:val="28"/>
        </w:rPr>
        <w:t xml:space="preserve"> at 10:30 AM</w:t>
      </w:r>
    </w:p>
    <w:p w14:paraId="7E0C0F7C" w14:textId="77777777" w:rsidR="00845284" w:rsidRPr="00845284" w:rsidRDefault="00845284" w:rsidP="00845284">
      <w:pPr>
        <w:pStyle w:val="NormalWeb"/>
        <w:rPr>
          <w:sz w:val="28"/>
          <w:szCs w:val="28"/>
        </w:rPr>
      </w:pPr>
      <w:r w:rsidRPr="00845284">
        <w:rPr>
          <w:sz w:val="28"/>
          <w:szCs w:val="28"/>
        </w:rPr>
        <w:t>All other terms and conditions of the solicitation remain unchanged.</w:t>
      </w:r>
    </w:p>
    <w:p w14:paraId="2FBAFD63" w14:textId="549E2FCD" w:rsidR="00845284" w:rsidRPr="00845284" w:rsidRDefault="00845284" w:rsidP="00845284">
      <w:pPr>
        <w:pStyle w:val="NormalWeb"/>
        <w:rPr>
          <w:sz w:val="28"/>
          <w:szCs w:val="28"/>
        </w:rPr>
      </w:pPr>
      <w:r w:rsidRPr="00845284">
        <w:rPr>
          <w:sz w:val="28"/>
          <w:szCs w:val="28"/>
        </w:rPr>
        <w:t>For additional information, please contact Samantha Hobbs, Town Clerk, at 919-529-4141 or town.clerk@townofgarland.com.</w:t>
      </w:r>
    </w:p>
    <w:p w14:paraId="339783D3" w14:textId="77777777" w:rsidR="00845284" w:rsidRPr="00845284" w:rsidRDefault="00845284" w:rsidP="00845284">
      <w:pPr>
        <w:pStyle w:val="NormalWeb"/>
        <w:rPr>
          <w:sz w:val="28"/>
          <w:szCs w:val="28"/>
        </w:rPr>
      </w:pPr>
      <w:r w:rsidRPr="00845284">
        <w:rPr>
          <w:sz w:val="28"/>
          <w:szCs w:val="28"/>
        </w:rPr>
        <w:t>The Town of Garland appreciates your interest and looks forward to receiving proposals.</w:t>
      </w:r>
    </w:p>
    <w:p w14:paraId="72D49EB4" w14:textId="77777777" w:rsidR="00845284" w:rsidRPr="00C54265" w:rsidRDefault="00845284" w:rsidP="00C54265">
      <w:pPr>
        <w:pStyle w:val="NormalWeb"/>
        <w:rPr>
          <w:rFonts w:asciiTheme="minorHAnsi" w:eastAsiaTheme="minorHAnsi" w:hAnsiTheme="minorHAnsi" w:cstheme="minorBidi"/>
          <w:sz w:val="28"/>
          <w:szCs w:val="28"/>
        </w:rPr>
      </w:pPr>
    </w:p>
    <w:p w14:paraId="49468E94" w14:textId="22EA4BAF" w:rsidR="000155C9" w:rsidRDefault="000155C9" w:rsidP="00C54265">
      <w:pPr>
        <w:pStyle w:val="BodyText"/>
      </w:pPr>
    </w:p>
    <w:sectPr w:rsidR="000155C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7D477F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472386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155C9"/>
    <w:rsid w:val="00014126"/>
    <w:rsid w:val="000155C9"/>
    <w:rsid w:val="00026982"/>
    <w:rsid w:val="000B45D1"/>
    <w:rsid w:val="0014269E"/>
    <w:rsid w:val="00265215"/>
    <w:rsid w:val="00293D88"/>
    <w:rsid w:val="002B35D4"/>
    <w:rsid w:val="00355024"/>
    <w:rsid w:val="00403B15"/>
    <w:rsid w:val="0044073F"/>
    <w:rsid w:val="004E1143"/>
    <w:rsid w:val="0062121C"/>
    <w:rsid w:val="00720BBD"/>
    <w:rsid w:val="0082596D"/>
    <w:rsid w:val="00826171"/>
    <w:rsid w:val="00845284"/>
    <w:rsid w:val="009814F6"/>
    <w:rsid w:val="00A51145"/>
    <w:rsid w:val="00A71D7B"/>
    <w:rsid w:val="00C54265"/>
    <w:rsid w:val="00C566E4"/>
    <w:rsid w:val="00D51AB5"/>
    <w:rsid w:val="00D70AAD"/>
    <w:rsid w:val="00DC5AC7"/>
    <w:rsid w:val="00E45385"/>
    <w:rsid w:val="00E47F38"/>
    <w:rsid w:val="00E625A1"/>
    <w:rsid w:val="00E87B65"/>
    <w:rsid w:val="00EC7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AEA48"/>
  <w15:docId w15:val="{6C67F799-46CD-47D2-B036-5AB978039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paragraph">
    <w:name w:val="paragraph"/>
    <w:basedOn w:val="Normal"/>
    <w:rsid w:val="00C566E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C566E4"/>
    <w:pPr>
      <w:widowControl w:val="0"/>
      <w:autoSpaceDE w:val="0"/>
      <w:autoSpaceDN w:val="0"/>
      <w:spacing w:after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542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C5426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</Words>
  <Characters>534</Characters>
  <Application>Microsoft Office Word</Application>
  <DocSecurity>0</DocSecurity>
  <Lines>13</Lines>
  <Paragraphs>4</Paragraphs>
  <ScaleCrop>false</ScaleCrop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lliam Deaton</dc:creator>
  <cp:keywords/>
  <cp:lastModifiedBy>William Deaton</cp:lastModifiedBy>
  <cp:revision>2</cp:revision>
  <dcterms:created xsi:type="dcterms:W3CDTF">2026-02-05T21:41:00Z</dcterms:created>
  <dcterms:modified xsi:type="dcterms:W3CDTF">2026-02-05T21:41:00Z</dcterms:modified>
</cp:coreProperties>
</file>